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46465043"/>
        <w:docPartObj>
          <w:docPartGallery w:val="Cover Pages"/>
          <w:docPartUnique/>
        </w:docPartObj>
      </w:sdtPr>
      <w:sdtEndPr/>
      <w:sdtContent>
        <w:p w14:paraId="00E1009A" w14:textId="12F2F3E3" w:rsidR="005642DD" w:rsidRDefault="005642DD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5642DD" w14:paraId="13667663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52E0C15A" w14:textId="79D9CFD7" w:rsidR="005642DD" w:rsidRDefault="005642DD">
                <w:pPr>
                  <w:pStyle w:val="NoSpacing"/>
                  <w:rPr>
                    <w:color w:val="2F5496" w:themeColor="accent1" w:themeShade="BF"/>
                    <w:sz w:val="24"/>
                  </w:rPr>
                </w:pPr>
              </w:p>
            </w:tc>
          </w:tr>
          <w:tr w:rsidR="005642DD" w14:paraId="74F3EC7F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63BDE4BF9BE0406AB30D68D8A6FDBA99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5CD866FD" w14:textId="681AE3A8" w:rsidR="005642DD" w:rsidRDefault="00012012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Information Screen</w:t>
                    </w:r>
                  </w:p>
                </w:sdtContent>
              </w:sdt>
            </w:tc>
          </w:tr>
          <w:tr w:rsidR="005642DD" w14:paraId="3190A7AB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E09F1151B6F5458EA24C8D7175124333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CC4B641" w14:textId="71E620A9" w:rsidR="005642DD" w:rsidRDefault="005642DD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The 4-Winds </w:t>
                    </w:r>
                    <w:r w:rsidR="00012012">
                      <w:rPr>
                        <w:color w:val="2F5496" w:themeColor="accent1" w:themeShade="BF"/>
                        <w:sz w:val="24"/>
                        <w:szCs w:val="24"/>
                      </w:rPr>
                      <w:t>Information Screen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5642DD" w14:paraId="555F5281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F4179E047D81417CA919D35F82AEF6A6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157D0C9D" w14:textId="089C06DF" w:rsidR="005642DD" w:rsidRDefault="005642DD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Nate Kew</w:t>
                    </w:r>
                  </w:p>
                </w:sdtContent>
              </w:sdt>
              <w:p w14:paraId="79598D11" w14:textId="4FFF5D6B" w:rsidR="005642DD" w:rsidRDefault="005642DD">
                <w:pPr>
                  <w:pStyle w:val="NoSpacing"/>
                  <w:rPr>
                    <w:color w:val="4472C4" w:themeColor="accent1"/>
                    <w:sz w:val="28"/>
                    <w:szCs w:val="28"/>
                  </w:rPr>
                </w:pPr>
                <w:r>
                  <w:rPr>
                    <w:color w:val="4472C4" w:themeColor="accent1"/>
                    <w:sz w:val="28"/>
                    <w:szCs w:val="28"/>
                  </w:rPr>
                  <w:t xml:space="preserve">Revised: </w:t>
                </w:r>
                <w:r w:rsidR="00F3502E">
                  <w:rPr>
                    <w:color w:val="4472C4" w:themeColor="accent1"/>
                    <w:sz w:val="28"/>
                    <w:szCs w:val="28"/>
                  </w:rPr>
                  <w:t>Feb-08-2020</w:t>
                </w:r>
              </w:p>
              <w:p w14:paraId="7B85C18E" w14:textId="77777777" w:rsidR="005642DD" w:rsidRDefault="005642DD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6896EBCD" w14:textId="27DEBC4E" w:rsidR="005642DD" w:rsidRDefault="005642DD">
          <w:pPr>
            <w:spacing w:line="259" w:lineRule="auto"/>
            <w:rPr>
              <w:b/>
            </w:rPr>
          </w:pPr>
          <w:r>
            <w:br w:type="page"/>
          </w:r>
        </w:p>
      </w:sdtContent>
    </w:sdt>
    <w:p w14:paraId="189EAAA0" w14:textId="161C1887" w:rsidR="005642DD" w:rsidRDefault="005B2F64" w:rsidP="006E4F77">
      <w:pPr>
        <w:pStyle w:val="Heading1"/>
      </w:pPr>
      <w:r>
        <w:lastRenderedPageBreak/>
        <w:t>Document r</w:t>
      </w:r>
      <w:r w:rsidR="005642DD">
        <w:t>evisions:</w:t>
      </w:r>
    </w:p>
    <w:p w14:paraId="3CBFD056" w14:textId="393B0C55" w:rsidR="005B2F64" w:rsidRDefault="005642DD" w:rsidP="00012012">
      <w:r>
        <w:t xml:space="preserve">0/ Original </w:t>
      </w:r>
      <w:proofErr w:type="gramStart"/>
      <w:r>
        <w:t xml:space="preserve">published </w:t>
      </w:r>
      <w:r w:rsidR="00532D30">
        <w:t>.</w:t>
      </w:r>
      <w:proofErr w:type="gramEnd"/>
    </w:p>
    <w:p w14:paraId="0E4C1277" w14:textId="13F4A6BF" w:rsidR="002A7392" w:rsidRDefault="002A7392" w:rsidP="006E4F77">
      <w:pPr>
        <w:pStyle w:val="Heading1"/>
      </w:pPr>
      <w:r>
        <w:t>Acknowledgements:</w:t>
      </w:r>
    </w:p>
    <w:p w14:paraId="7553A67C" w14:textId="77777777" w:rsidR="002A7392" w:rsidRDefault="002A7392" w:rsidP="002A7392">
      <w:r>
        <w:t>Thanks to:</w:t>
      </w:r>
    </w:p>
    <w:p w14:paraId="22D297C6" w14:textId="2E3207CE" w:rsidR="00532D30" w:rsidRPr="002A7392" w:rsidRDefault="00012012" w:rsidP="00012012">
      <w:pPr>
        <w:pStyle w:val="ListParagraph"/>
        <w:numPr>
          <w:ilvl w:val="0"/>
          <w:numId w:val="15"/>
        </w:numPr>
      </w:pPr>
      <w:r>
        <w:t>Random Nerd Tutorials for their introduction to programming the Nextion HMI</w:t>
      </w:r>
      <w:r w:rsidR="002A7392">
        <w:t xml:space="preserve">: </w:t>
      </w:r>
      <w:hyperlink r:id="rId9" w:history="1">
        <w:r w:rsidRPr="0085672F">
          <w:rPr>
            <w:rStyle w:val="Hyperlink"/>
          </w:rPr>
          <w:t>https://randomnerdtutorials.com/nextion-display-with-arduino-getting-started/</w:t>
        </w:r>
      </w:hyperlink>
      <w:r>
        <w:t xml:space="preserve"> </w:t>
      </w:r>
    </w:p>
    <w:p w14:paraId="4B8A00E7" w14:textId="421DDA4A" w:rsidR="004248EF" w:rsidRDefault="004248EF" w:rsidP="006E4F77">
      <w:pPr>
        <w:pStyle w:val="Heading1"/>
      </w:pPr>
      <w:r>
        <w:t>Abstract</w:t>
      </w:r>
      <w:r w:rsidR="002200F8">
        <w:t>:</w:t>
      </w:r>
    </w:p>
    <w:p w14:paraId="3DBE72FB" w14:textId="506234FD" w:rsidR="684CF46F" w:rsidRPr="006D5522" w:rsidRDefault="00DD4C62" w:rsidP="00012012">
      <w:r w:rsidRPr="00E97167">
        <w:t xml:space="preserve">The 4-Winds </w:t>
      </w:r>
    </w:p>
    <w:p w14:paraId="38F43F73" w14:textId="5B0B2E63" w:rsidR="684CF46F" w:rsidRPr="006D5522" w:rsidRDefault="79F4417F" w:rsidP="00737B0A">
      <w:pPr>
        <w:pStyle w:val="Heading1"/>
      </w:pPr>
      <w:r w:rsidRPr="006D5522">
        <w:t>Observations:</w:t>
      </w:r>
    </w:p>
    <w:p w14:paraId="1611CBA4" w14:textId="0A214E3E" w:rsidR="00012012" w:rsidRPr="006D5522" w:rsidRDefault="79F4417F" w:rsidP="00012012">
      <w:r w:rsidRPr="006D5522">
        <w:t>Condensation</w:t>
      </w:r>
    </w:p>
    <w:p w14:paraId="3607AD33" w14:textId="6297AEDE" w:rsidR="79F4417F" w:rsidRPr="006D5522" w:rsidRDefault="79F4417F" w:rsidP="00710827"/>
    <w:p w14:paraId="6DD0F3E1" w14:textId="20FE62F0" w:rsidR="684CF46F" w:rsidRPr="00710827" w:rsidRDefault="002805C5" w:rsidP="00737B0A">
      <w:pPr>
        <w:pStyle w:val="Heading1"/>
      </w:pPr>
      <w:r>
        <w:t>Project Goals</w:t>
      </w:r>
      <w:r w:rsidR="79F4417F" w:rsidRPr="00710827">
        <w:t xml:space="preserve">: </w:t>
      </w:r>
    </w:p>
    <w:p w14:paraId="39DF6877" w14:textId="495CF636" w:rsidR="00EA6401" w:rsidRDefault="004A08F4" w:rsidP="001D1820">
      <w:pPr>
        <w:pStyle w:val="ListParagraph"/>
        <w:numPr>
          <w:ilvl w:val="0"/>
          <w:numId w:val="12"/>
        </w:numPr>
      </w:pPr>
      <w:r>
        <w:t xml:space="preserve">Create </w:t>
      </w:r>
      <w:r w:rsidR="00C01102">
        <w:t xml:space="preserve">a </w:t>
      </w:r>
      <w:r w:rsidR="79F4417F" w:rsidRPr="006D5522">
        <w:t>controller</w:t>
      </w:r>
      <w:r w:rsidR="00E06C4C">
        <w:t xml:space="preserve"> that </w:t>
      </w:r>
      <w:r w:rsidR="00D94523">
        <w:t>act</w:t>
      </w:r>
      <w:r>
        <w:t>s</w:t>
      </w:r>
      <w:r w:rsidR="00D94523">
        <w:t xml:space="preserve"> as </w:t>
      </w:r>
      <w:r w:rsidR="001B6E31">
        <w:t xml:space="preserve">a </w:t>
      </w:r>
      <w:r w:rsidR="79F4417F" w:rsidRPr="006D5522">
        <w:t xml:space="preserve">simple </w:t>
      </w:r>
      <w:r w:rsidR="00FC4060">
        <w:t xml:space="preserve">and </w:t>
      </w:r>
      <w:r w:rsidR="008F42A0">
        <w:t xml:space="preserve">effective </w:t>
      </w:r>
      <w:r w:rsidR="79F4417F" w:rsidRPr="006D5522">
        <w:t>thermostat</w:t>
      </w:r>
      <w:r w:rsidR="008F42A0">
        <w:t>/</w:t>
      </w:r>
      <w:r w:rsidR="79F4417F" w:rsidRPr="006D5522">
        <w:t>humidi</w:t>
      </w:r>
      <w:r w:rsidR="00DD2CF6">
        <w:t>stat combination</w:t>
      </w:r>
      <w:r w:rsidR="00637D98">
        <w:t>,</w:t>
      </w:r>
      <w:r w:rsidR="00824130">
        <w:t xml:space="preserve"> </w:t>
      </w:r>
    </w:p>
    <w:p w14:paraId="3165993D" w14:textId="4CA4928B" w:rsidR="00364DD7" w:rsidRDefault="00633867" w:rsidP="001D1820">
      <w:pPr>
        <w:pStyle w:val="ListParagraph"/>
        <w:numPr>
          <w:ilvl w:val="0"/>
          <w:numId w:val="12"/>
        </w:numPr>
      </w:pPr>
      <w:r>
        <w:t xml:space="preserve">Provide </w:t>
      </w:r>
      <w:r w:rsidR="009D32C1">
        <w:t xml:space="preserve">a method for </w:t>
      </w:r>
      <w:r w:rsidR="00824130">
        <w:t>remote monitoring</w:t>
      </w:r>
      <w:r w:rsidR="009D32C1">
        <w:t>,</w:t>
      </w:r>
      <w:r w:rsidR="00BC0CCE">
        <w:t xml:space="preserve"> </w:t>
      </w:r>
      <w:proofErr w:type="gramStart"/>
      <w:r w:rsidR="00BC0CCE">
        <w:t>and;</w:t>
      </w:r>
      <w:proofErr w:type="gramEnd"/>
      <w:r w:rsidR="004801F5">
        <w:t xml:space="preserve"> </w:t>
      </w:r>
    </w:p>
    <w:p w14:paraId="2CFAD054" w14:textId="7F6C75C7" w:rsidR="005D614A" w:rsidRDefault="00BC0CCE" w:rsidP="000D6131">
      <w:pPr>
        <w:pStyle w:val="ListParagraph"/>
        <w:numPr>
          <w:ilvl w:val="0"/>
          <w:numId w:val="12"/>
        </w:numPr>
      </w:pPr>
      <w:r>
        <w:t xml:space="preserve">Determine if </w:t>
      </w:r>
      <w:r w:rsidR="00364DD7">
        <w:t xml:space="preserve">a small ceramic heater </w:t>
      </w:r>
      <w:r w:rsidR="0008748A">
        <w:t>ha</w:t>
      </w:r>
      <w:r>
        <w:t>s</w:t>
      </w:r>
      <w:r w:rsidR="0008748A">
        <w:t xml:space="preserve"> the capacity </w:t>
      </w:r>
      <w:r w:rsidR="005D614A">
        <w:t>required to work well with the controller.</w:t>
      </w:r>
    </w:p>
    <w:p w14:paraId="7BB12569" w14:textId="658C7A41" w:rsidR="684CF46F" w:rsidRPr="006D5522" w:rsidRDefault="00A96515" w:rsidP="005D614A">
      <w:pPr>
        <w:pStyle w:val="Heading1"/>
      </w:pPr>
      <w:r>
        <w:t>Solution</w:t>
      </w:r>
      <w:r w:rsidR="12535711" w:rsidRPr="006D5522">
        <w:t>:</w:t>
      </w:r>
    </w:p>
    <w:p w14:paraId="1EB18598" w14:textId="240F96C9" w:rsidR="00012012" w:rsidRPr="006D5522" w:rsidRDefault="009C448B" w:rsidP="00012012">
      <w:r>
        <w:t xml:space="preserve">Use </w:t>
      </w:r>
    </w:p>
    <w:p w14:paraId="1971FA06" w14:textId="1A899C00" w:rsidR="009C70F2" w:rsidRPr="006D5522" w:rsidRDefault="009C70F2" w:rsidP="004579DD"/>
    <w:p w14:paraId="416F8F17" w14:textId="2301CCEB" w:rsidR="12535711" w:rsidRPr="006D5522" w:rsidRDefault="12535711" w:rsidP="00737B0A">
      <w:pPr>
        <w:pStyle w:val="Heading1"/>
      </w:pPr>
      <w:r w:rsidRPr="006D5522">
        <w:t>Experiment:</w:t>
      </w:r>
    </w:p>
    <w:p w14:paraId="1FD265B2" w14:textId="0518706B" w:rsidR="00375CF8" w:rsidRDefault="12535711" w:rsidP="00710827">
      <w:r w:rsidRPr="006D5522">
        <w:t>The “4-Winds” uses</w:t>
      </w:r>
      <w:r w:rsidR="00405C6E">
        <w:t>:</w:t>
      </w:r>
    </w:p>
    <w:p w14:paraId="015CF7BE" w14:textId="4674ABFD" w:rsidR="00122AD7" w:rsidRDefault="00EE5D5C" w:rsidP="00375CF8">
      <w:pPr>
        <w:pStyle w:val="ListParagraph"/>
        <w:numPr>
          <w:ilvl w:val="0"/>
          <w:numId w:val="11"/>
        </w:numPr>
      </w:pPr>
      <w:r>
        <w:t>A</w:t>
      </w:r>
      <w:r w:rsidR="009F6BC6">
        <w:t xml:space="preserve">n </w:t>
      </w:r>
      <w:r w:rsidR="00B705DD">
        <w:t xml:space="preserve">adafruit </w:t>
      </w:r>
      <w:r w:rsidR="009D30F2">
        <w:t xml:space="preserve">HUZZAH </w:t>
      </w:r>
      <w:r w:rsidR="009F6BC6">
        <w:t xml:space="preserve">ESP8266 </w:t>
      </w:r>
      <w:r w:rsidR="00954402">
        <w:t>breakout board</w:t>
      </w:r>
      <w:r w:rsidR="00430060">
        <w:t>,</w:t>
      </w:r>
    </w:p>
    <w:p w14:paraId="10957942" w14:textId="1254E323" w:rsidR="00663AC9" w:rsidRDefault="00794F52" w:rsidP="00375CF8">
      <w:pPr>
        <w:pStyle w:val="ListParagraph"/>
        <w:numPr>
          <w:ilvl w:val="0"/>
          <w:numId w:val="11"/>
        </w:numPr>
      </w:pPr>
      <w:r>
        <w:t>A</w:t>
      </w:r>
      <w:r w:rsidR="00F93498">
        <w:t xml:space="preserve"> DHT-22</w:t>
      </w:r>
      <w:r w:rsidR="000256BB">
        <w:t xml:space="preserve"> temperature and humidity sensor</w:t>
      </w:r>
      <w:r w:rsidR="00787467">
        <w:t>,</w:t>
      </w:r>
    </w:p>
    <w:p w14:paraId="73C904A0" w14:textId="646454D0" w:rsidR="008C56A8" w:rsidRDefault="00794F52" w:rsidP="00375CF8">
      <w:pPr>
        <w:pStyle w:val="ListParagraph"/>
        <w:numPr>
          <w:ilvl w:val="0"/>
          <w:numId w:val="11"/>
        </w:numPr>
      </w:pPr>
      <w:r>
        <w:t>A</w:t>
      </w:r>
      <w:r w:rsidR="00940220">
        <w:t xml:space="preserve"> </w:t>
      </w:r>
      <w:r w:rsidR="00940220" w:rsidRPr="00940220">
        <w:t>Power Switch Tail II</w:t>
      </w:r>
      <w:r w:rsidR="00FB163E">
        <w:t>,</w:t>
      </w:r>
    </w:p>
    <w:p w14:paraId="69D9C2D9" w14:textId="20F3251C" w:rsidR="00FB163E" w:rsidRDefault="00B73A7A" w:rsidP="00375CF8">
      <w:pPr>
        <w:pStyle w:val="ListParagraph"/>
        <w:numPr>
          <w:ilvl w:val="0"/>
          <w:numId w:val="11"/>
        </w:numPr>
      </w:pPr>
      <w:r>
        <w:t>A</w:t>
      </w:r>
      <w:r w:rsidR="003C233F">
        <w:t xml:space="preserve"> 5vdc </w:t>
      </w:r>
      <w:r w:rsidR="00CC649B">
        <w:t>1</w:t>
      </w:r>
      <w:r w:rsidR="005A6D94">
        <w:t xml:space="preserve">-amp </w:t>
      </w:r>
      <w:r w:rsidR="003C233F">
        <w:t>power supply</w:t>
      </w:r>
      <w:r w:rsidR="007F7619">
        <w:t>,</w:t>
      </w:r>
    </w:p>
    <w:p w14:paraId="56CFB4D5" w14:textId="4CE62762" w:rsidR="007F7619" w:rsidRDefault="00220062" w:rsidP="00375CF8">
      <w:pPr>
        <w:pStyle w:val="ListParagraph"/>
        <w:numPr>
          <w:ilvl w:val="0"/>
          <w:numId w:val="11"/>
        </w:numPr>
      </w:pPr>
      <w:r>
        <w:t>A P</w:t>
      </w:r>
      <w:r w:rsidR="00D17CC0" w:rsidRPr="003C2E5A">
        <w:t>ololu 3.3V Step-Up/Step-Down Voltage Regulator S7V8F3</w:t>
      </w:r>
      <w:r w:rsidR="00D0566C">
        <w:t xml:space="preserve">, </w:t>
      </w:r>
      <w:proofErr w:type="gramStart"/>
      <w:r w:rsidR="00D0566C">
        <w:t>and</w:t>
      </w:r>
      <w:r w:rsidR="00E041E8">
        <w:t>;</w:t>
      </w:r>
      <w:proofErr w:type="gramEnd"/>
    </w:p>
    <w:p w14:paraId="4839E96D" w14:textId="6645EB73" w:rsidR="00E041E8" w:rsidRDefault="00E041E8" w:rsidP="00375CF8">
      <w:pPr>
        <w:pStyle w:val="ListParagraph"/>
        <w:numPr>
          <w:ilvl w:val="0"/>
          <w:numId w:val="11"/>
        </w:numPr>
      </w:pPr>
      <w:r>
        <w:t>a 110vac 7</w:t>
      </w:r>
      <w:r w:rsidR="001F1B53">
        <w:t xml:space="preserve">50watt/1500watt </w:t>
      </w:r>
      <w:r w:rsidR="008E1660">
        <w:t xml:space="preserve">manually switched </w:t>
      </w:r>
      <w:r w:rsidR="001F1B53">
        <w:t>ceramic heater.</w:t>
      </w:r>
    </w:p>
    <w:p w14:paraId="0BFB3B01" w14:textId="50978293" w:rsidR="00012012" w:rsidRDefault="12535711" w:rsidP="00012012">
      <w:r w:rsidRPr="006D5522">
        <w:t xml:space="preserve"> </w:t>
      </w:r>
      <w:r w:rsidR="00F82FC5">
        <w:t xml:space="preserve">The </w:t>
      </w:r>
      <w:r w:rsidR="00AA0AAE">
        <w:t xml:space="preserve">power </w:t>
      </w:r>
      <w:proofErr w:type="gramStart"/>
      <w:r w:rsidR="00AA0AAE">
        <w:t>supply</w:t>
      </w:r>
      <w:proofErr w:type="gramEnd"/>
    </w:p>
    <w:p w14:paraId="789DD61F" w14:textId="5446B903" w:rsidR="00B35A4A" w:rsidRDefault="00B35A4A" w:rsidP="00B35A4A">
      <w:r>
        <w:t xml:space="preserve"> </w:t>
      </w:r>
      <w:r w:rsidR="00034070">
        <w:t xml:space="preserve"> </w:t>
      </w:r>
    </w:p>
    <w:p w14:paraId="014AD659" w14:textId="3C035C00" w:rsidR="00AB3C94" w:rsidRDefault="00AB3C94" w:rsidP="00AB3C94">
      <w:pPr>
        <w:pStyle w:val="Heading1"/>
      </w:pPr>
      <w:r w:rsidRPr="006D5522">
        <w:t xml:space="preserve">Observations: </w:t>
      </w:r>
    </w:p>
    <w:p w14:paraId="1DBC5345" w14:textId="5B2D1E01" w:rsidR="00D13541" w:rsidRDefault="00240739" w:rsidP="00012012">
      <w:r>
        <w:t xml:space="preserve">Testing </w:t>
      </w:r>
    </w:p>
    <w:p w14:paraId="00EF316B" w14:textId="65C936D7" w:rsidR="00776EBD" w:rsidRDefault="00776EBD" w:rsidP="00776EBD">
      <w:pPr>
        <w:pStyle w:val="Heading1"/>
      </w:pPr>
      <w:r w:rsidRPr="006D5522">
        <w:t>Conclusion</w:t>
      </w:r>
      <w:r w:rsidR="00B03585">
        <w:t>s</w:t>
      </w:r>
      <w:r w:rsidRPr="006D5522">
        <w:t>:</w:t>
      </w:r>
    </w:p>
    <w:p w14:paraId="673E1748" w14:textId="2AB90795" w:rsidR="00457FC7" w:rsidRPr="00457FC7" w:rsidRDefault="00B827F8" w:rsidP="002849FE">
      <w:pPr>
        <w:rPr>
          <w:noProof/>
        </w:rPr>
      </w:pPr>
      <w:r>
        <w:rPr>
          <w:noProof/>
        </w:rPr>
        <w:t>The</w:t>
      </w:r>
      <w:r w:rsidR="00400408">
        <w:rPr>
          <w:noProof/>
        </w:rPr>
        <w:t>.</w:t>
      </w:r>
      <w:bookmarkStart w:id="0" w:name="_GoBack"/>
      <w:bookmarkEnd w:id="0"/>
    </w:p>
    <w:sectPr w:rsidR="00457FC7" w:rsidRPr="00457FC7" w:rsidSect="005642DD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9386A" w14:textId="77777777" w:rsidR="008E7695" w:rsidRDefault="008E7695" w:rsidP="0087080E">
      <w:pPr>
        <w:spacing w:after="0" w:line="240" w:lineRule="auto"/>
      </w:pPr>
      <w:r>
        <w:separator/>
      </w:r>
    </w:p>
  </w:endnote>
  <w:endnote w:type="continuationSeparator" w:id="0">
    <w:p w14:paraId="7B5F99A3" w14:textId="77777777" w:rsidR="008E7695" w:rsidRDefault="008E7695" w:rsidP="0087080E">
      <w:pPr>
        <w:spacing w:after="0" w:line="240" w:lineRule="auto"/>
      </w:pPr>
      <w:r>
        <w:continuationSeparator/>
      </w:r>
    </w:p>
  </w:endnote>
  <w:endnote w:type="continuationNotice" w:id="1">
    <w:p w14:paraId="1D60A635" w14:textId="77777777" w:rsidR="008E7695" w:rsidRDefault="008E76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4764996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24C0581" w14:textId="77777777" w:rsidR="004B2836" w:rsidRDefault="004B2836">
            <w:pPr>
              <w:pStyle w:val="Footer"/>
              <w:jc w:val="right"/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75"/>
              <w:gridCol w:w="4675"/>
            </w:tblGrid>
            <w:tr w:rsidR="004B2836" w14:paraId="4D6FBE1B" w14:textId="77777777" w:rsidTr="00560672">
              <w:tc>
                <w:tcPr>
                  <w:tcW w:w="4675" w:type="dxa"/>
                </w:tcPr>
                <w:p w14:paraId="6F9ED11C" w14:textId="7B49A3D2" w:rsidR="004B2836" w:rsidRDefault="005734CA" w:rsidP="00671811">
                  <w:pPr>
                    <w:pStyle w:val="Footer"/>
                  </w:pPr>
                  <w:r>
                    <w:t>Author</w:t>
                  </w:r>
                  <w:r w:rsidR="00A51E8B">
                    <w:t>: Nate Kew</w:t>
                  </w:r>
                </w:p>
              </w:tc>
              <w:tc>
                <w:tcPr>
                  <w:tcW w:w="4675" w:type="dxa"/>
                </w:tcPr>
                <w:p w14:paraId="3AC9091F" w14:textId="16C5904D" w:rsidR="004B2836" w:rsidRDefault="004B2836">
                  <w:pPr>
                    <w:pStyle w:val="Footer"/>
                    <w:jc w:val="right"/>
                  </w:pPr>
                  <w:r>
                    <w:t xml:space="preserve">Page </w:t>
                  </w:r>
                  <w:r>
                    <w:rPr>
                      <w:b/>
                      <w:bCs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PAGE </w:instrText>
                  </w:r>
                  <w:r>
                    <w:rPr>
                      <w:b/>
                      <w:bCs/>
                      <w:szCs w:val="24"/>
                    </w:rPr>
                    <w:fldChar w:fldCharType="separate"/>
                  </w:r>
                  <w:r>
                    <w:rPr>
                      <w:b/>
                      <w:bCs/>
                      <w:szCs w:val="24"/>
                    </w:rPr>
                    <w:t>1</w:t>
                  </w:r>
                  <w:r>
                    <w:rPr>
                      <w:b/>
                      <w:bCs/>
                      <w:szCs w:val="24"/>
                    </w:rPr>
                    <w:fldChar w:fldCharType="end"/>
                  </w:r>
                  <w:r>
                    <w:t xml:space="preserve"> of </w:t>
                  </w:r>
                  <w:r>
                    <w:rPr>
                      <w:b/>
                      <w:bCs/>
                      <w:szCs w:val="24"/>
                    </w:rPr>
                    <w:fldChar w:fldCharType="begin"/>
                  </w:r>
                  <w:r>
                    <w:rPr>
                      <w:b/>
                      <w:bCs/>
                    </w:rPr>
                    <w:instrText xml:space="preserve"> NUMPAGES  </w:instrText>
                  </w:r>
                  <w:r>
                    <w:rPr>
                      <w:b/>
                      <w:bCs/>
                      <w:szCs w:val="24"/>
                    </w:rPr>
                    <w:fldChar w:fldCharType="separate"/>
                  </w:r>
                  <w:r>
                    <w:rPr>
                      <w:b/>
                      <w:bCs/>
                      <w:szCs w:val="24"/>
                    </w:rPr>
                    <w:t>7</w:t>
                  </w:r>
                  <w:r>
                    <w:rPr>
                      <w:b/>
                      <w:bCs/>
                      <w:szCs w:val="24"/>
                    </w:rPr>
                    <w:fldChar w:fldCharType="end"/>
                  </w:r>
                </w:p>
              </w:tc>
            </w:tr>
          </w:tbl>
          <w:p w14:paraId="0FEE0427" w14:textId="218BD073" w:rsidR="009D2A8A" w:rsidRDefault="008E7695" w:rsidP="007B72F0">
            <w:pPr>
              <w:pStyle w:val="Footer"/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870F5" w14:textId="77777777" w:rsidR="008E7695" w:rsidRDefault="008E7695" w:rsidP="0087080E">
      <w:pPr>
        <w:spacing w:after="0" w:line="240" w:lineRule="auto"/>
      </w:pPr>
      <w:r>
        <w:separator/>
      </w:r>
    </w:p>
  </w:footnote>
  <w:footnote w:type="continuationSeparator" w:id="0">
    <w:p w14:paraId="24D72676" w14:textId="77777777" w:rsidR="008E7695" w:rsidRDefault="008E7695" w:rsidP="0087080E">
      <w:pPr>
        <w:spacing w:after="0" w:line="240" w:lineRule="auto"/>
      </w:pPr>
      <w:r>
        <w:continuationSeparator/>
      </w:r>
    </w:p>
  </w:footnote>
  <w:footnote w:type="continuationNotice" w:id="1">
    <w:p w14:paraId="164B6A67" w14:textId="77777777" w:rsidR="008E7695" w:rsidRDefault="008E76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BA61E" w14:textId="2E0F9FB5" w:rsidR="00EB44CB" w:rsidRPr="00162423" w:rsidRDefault="000A5FB4" w:rsidP="00F86779">
    <w:pPr>
      <w:pStyle w:val="Header"/>
      <w:jc w:val="center"/>
      <w:rPr>
        <w:b/>
        <w:bCs/>
        <w:sz w:val="22"/>
      </w:rPr>
    </w:pPr>
    <w:r>
      <w:rPr>
        <w:b/>
        <w:bCs/>
        <w:sz w:val="22"/>
      </w:rPr>
      <w:t>The 4-Winds Condensation Controller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82A2A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ACA0C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7860E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E606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7CE2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882A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6C05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024D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0A06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FA81B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99F6E32"/>
    <w:multiLevelType w:val="hybridMultilevel"/>
    <w:tmpl w:val="A4D2BC8A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B064F4"/>
    <w:multiLevelType w:val="hybridMultilevel"/>
    <w:tmpl w:val="636CB14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B264E9"/>
    <w:multiLevelType w:val="hybridMultilevel"/>
    <w:tmpl w:val="19AE77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937DFC"/>
    <w:multiLevelType w:val="hybridMultilevel"/>
    <w:tmpl w:val="FDDA4F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A74C48"/>
    <w:multiLevelType w:val="hybridMultilevel"/>
    <w:tmpl w:val="14A0B0D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1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jUyNzQ0NjUzMDZT0lEKTi0uzszPAykwqQUAgDQUCCwAAAA="/>
  </w:docVars>
  <w:rsids>
    <w:rsidRoot w:val="000F1F98"/>
    <w:rsid w:val="0000184F"/>
    <w:rsid w:val="00004A2A"/>
    <w:rsid w:val="000063F7"/>
    <w:rsid w:val="00006CD6"/>
    <w:rsid w:val="00012012"/>
    <w:rsid w:val="0001458F"/>
    <w:rsid w:val="000256BB"/>
    <w:rsid w:val="00027867"/>
    <w:rsid w:val="00030373"/>
    <w:rsid w:val="0003130D"/>
    <w:rsid w:val="0003374F"/>
    <w:rsid w:val="00034070"/>
    <w:rsid w:val="000348BA"/>
    <w:rsid w:val="00035961"/>
    <w:rsid w:val="00036C13"/>
    <w:rsid w:val="000411E1"/>
    <w:rsid w:val="000412FB"/>
    <w:rsid w:val="00043AB1"/>
    <w:rsid w:val="00043AEC"/>
    <w:rsid w:val="00043C0C"/>
    <w:rsid w:val="0005166E"/>
    <w:rsid w:val="00052880"/>
    <w:rsid w:val="000532B4"/>
    <w:rsid w:val="00053FD4"/>
    <w:rsid w:val="00054E19"/>
    <w:rsid w:val="000617A3"/>
    <w:rsid w:val="00062362"/>
    <w:rsid w:val="00064F76"/>
    <w:rsid w:val="00065E14"/>
    <w:rsid w:val="00067F4B"/>
    <w:rsid w:val="00070123"/>
    <w:rsid w:val="00071056"/>
    <w:rsid w:val="000727A2"/>
    <w:rsid w:val="00075AD1"/>
    <w:rsid w:val="00080224"/>
    <w:rsid w:val="00085E1E"/>
    <w:rsid w:val="0008748A"/>
    <w:rsid w:val="00092325"/>
    <w:rsid w:val="000934B6"/>
    <w:rsid w:val="0009369B"/>
    <w:rsid w:val="000A5FB4"/>
    <w:rsid w:val="000B1AE4"/>
    <w:rsid w:val="000B2E4A"/>
    <w:rsid w:val="000B5C56"/>
    <w:rsid w:val="000B78D2"/>
    <w:rsid w:val="000C0D73"/>
    <w:rsid w:val="000C4B58"/>
    <w:rsid w:val="000C4FBF"/>
    <w:rsid w:val="000D4D28"/>
    <w:rsid w:val="000D7E25"/>
    <w:rsid w:val="000E011F"/>
    <w:rsid w:val="000F1C64"/>
    <w:rsid w:val="000F1F98"/>
    <w:rsid w:val="0010147F"/>
    <w:rsid w:val="001066C0"/>
    <w:rsid w:val="00106AE7"/>
    <w:rsid w:val="001121AD"/>
    <w:rsid w:val="0011223C"/>
    <w:rsid w:val="00112701"/>
    <w:rsid w:val="00114F59"/>
    <w:rsid w:val="0011586B"/>
    <w:rsid w:val="00116064"/>
    <w:rsid w:val="00117995"/>
    <w:rsid w:val="00122AD7"/>
    <w:rsid w:val="00125EA0"/>
    <w:rsid w:val="00127DB4"/>
    <w:rsid w:val="00130A6B"/>
    <w:rsid w:val="00133AB4"/>
    <w:rsid w:val="00141CEA"/>
    <w:rsid w:val="0015082B"/>
    <w:rsid w:val="00154089"/>
    <w:rsid w:val="00154434"/>
    <w:rsid w:val="0015739E"/>
    <w:rsid w:val="00162423"/>
    <w:rsid w:val="001669B6"/>
    <w:rsid w:val="001725E7"/>
    <w:rsid w:val="00174351"/>
    <w:rsid w:val="0017455F"/>
    <w:rsid w:val="0017502E"/>
    <w:rsid w:val="00180EC2"/>
    <w:rsid w:val="00181543"/>
    <w:rsid w:val="001841DD"/>
    <w:rsid w:val="00186CCC"/>
    <w:rsid w:val="00192A37"/>
    <w:rsid w:val="0019362B"/>
    <w:rsid w:val="00195DD9"/>
    <w:rsid w:val="00197A13"/>
    <w:rsid w:val="00197ACE"/>
    <w:rsid w:val="001A3B1C"/>
    <w:rsid w:val="001A72C5"/>
    <w:rsid w:val="001B2178"/>
    <w:rsid w:val="001B4116"/>
    <w:rsid w:val="001B60A2"/>
    <w:rsid w:val="001B6E31"/>
    <w:rsid w:val="001B6E9E"/>
    <w:rsid w:val="001C2198"/>
    <w:rsid w:val="001C733A"/>
    <w:rsid w:val="001D1820"/>
    <w:rsid w:val="001D57E6"/>
    <w:rsid w:val="001D609A"/>
    <w:rsid w:val="001D7C01"/>
    <w:rsid w:val="001E07F6"/>
    <w:rsid w:val="001E28B0"/>
    <w:rsid w:val="001E3B4B"/>
    <w:rsid w:val="001F1B53"/>
    <w:rsid w:val="001F2928"/>
    <w:rsid w:val="001F37F9"/>
    <w:rsid w:val="001F5F33"/>
    <w:rsid w:val="00200BB5"/>
    <w:rsid w:val="00200D81"/>
    <w:rsid w:val="00200E43"/>
    <w:rsid w:val="00201564"/>
    <w:rsid w:val="00203084"/>
    <w:rsid w:val="00203756"/>
    <w:rsid w:val="002041A5"/>
    <w:rsid w:val="0020655F"/>
    <w:rsid w:val="00210E8A"/>
    <w:rsid w:val="00214311"/>
    <w:rsid w:val="00220062"/>
    <w:rsid w:val="002200F8"/>
    <w:rsid w:val="00226637"/>
    <w:rsid w:val="00227AE0"/>
    <w:rsid w:val="00230DEB"/>
    <w:rsid w:val="00231E0B"/>
    <w:rsid w:val="00231FD1"/>
    <w:rsid w:val="00232DED"/>
    <w:rsid w:val="00236EBC"/>
    <w:rsid w:val="00240739"/>
    <w:rsid w:val="00241CBD"/>
    <w:rsid w:val="0024348D"/>
    <w:rsid w:val="00246099"/>
    <w:rsid w:val="002501C1"/>
    <w:rsid w:val="00252065"/>
    <w:rsid w:val="0025434B"/>
    <w:rsid w:val="00261791"/>
    <w:rsid w:val="0026229A"/>
    <w:rsid w:val="00263302"/>
    <w:rsid w:val="0026607F"/>
    <w:rsid w:val="00266363"/>
    <w:rsid w:val="00266982"/>
    <w:rsid w:val="002716CF"/>
    <w:rsid w:val="00272904"/>
    <w:rsid w:val="00274E96"/>
    <w:rsid w:val="002750A2"/>
    <w:rsid w:val="0027576B"/>
    <w:rsid w:val="00280537"/>
    <w:rsid w:val="002805C5"/>
    <w:rsid w:val="002826B5"/>
    <w:rsid w:val="002835BC"/>
    <w:rsid w:val="002849FE"/>
    <w:rsid w:val="00284B73"/>
    <w:rsid w:val="00297432"/>
    <w:rsid w:val="002A63B6"/>
    <w:rsid w:val="002A7392"/>
    <w:rsid w:val="002A7C79"/>
    <w:rsid w:val="002B1AEE"/>
    <w:rsid w:val="002B1E87"/>
    <w:rsid w:val="002B49A1"/>
    <w:rsid w:val="002B51D8"/>
    <w:rsid w:val="002B572D"/>
    <w:rsid w:val="002B708D"/>
    <w:rsid w:val="002B7FBE"/>
    <w:rsid w:val="002C08E3"/>
    <w:rsid w:val="002C5770"/>
    <w:rsid w:val="002C6C29"/>
    <w:rsid w:val="002C7170"/>
    <w:rsid w:val="002D191A"/>
    <w:rsid w:val="002D2BA5"/>
    <w:rsid w:val="002D6328"/>
    <w:rsid w:val="002D7340"/>
    <w:rsid w:val="002E4DC5"/>
    <w:rsid w:val="002E7D31"/>
    <w:rsid w:val="002F1B60"/>
    <w:rsid w:val="00307865"/>
    <w:rsid w:val="00316F87"/>
    <w:rsid w:val="0031729F"/>
    <w:rsid w:val="00325830"/>
    <w:rsid w:val="00327844"/>
    <w:rsid w:val="00331589"/>
    <w:rsid w:val="00334BD8"/>
    <w:rsid w:val="0033582C"/>
    <w:rsid w:val="003361B1"/>
    <w:rsid w:val="003413D7"/>
    <w:rsid w:val="00343D91"/>
    <w:rsid w:val="00345364"/>
    <w:rsid w:val="00347EEB"/>
    <w:rsid w:val="0035121A"/>
    <w:rsid w:val="00355B0B"/>
    <w:rsid w:val="003601D7"/>
    <w:rsid w:val="00362710"/>
    <w:rsid w:val="00364696"/>
    <w:rsid w:val="00364DD7"/>
    <w:rsid w:val="00366CD3"/>
    <w:rsid w:val="00375CF8"/>
    <w:rsid w:val="00380069"/>
    <w:rsid w:val="003849A6"/>
    <w:rsid w:val="0039051F"/>
    <w:rsid w:val="003A4B35"/>
    <w:rsid w:val="003B0E6D"/>
    <w:rsid w:val="003B45F6"/>
    <w:rsid w:val="003B53F0"/>
    <w:rsid w:val="003C233F"/>
    <w:rsid w:val="003C2E5A"/>
    <w:rsid w:val="003C4A73"/>
    <w:rsid w:val="003C501D"/>
    <w:rsid w:val="003C6FA3"/>
    <w:rsid w:val="003C71F0"/>
    <w:rsid w:val="003C7AF6"/>
    <w:rsid w:val="003D356A"/>
    <w:rsid w:val="003D37FE"/>
    <w:rsid w:val="003D4C50"/>
    <w:rsid w:val="003E0886"/>
    <w:rsid w:val="003E37D4"/>
    <w:rsid w:val="003E3ABA"/>
    <w:rsid w:val="003E7AE1"/>
    <w:rsid w:val="003F0BD1"/>
    <w:rsid w:val="003F1BEE"/>
    <w:rsid w:val="00400408"/>
    <w:rsid w:val="00401290"/>
    <w:rsid w:val="004017C0"/>
    <w:rsid w:val="004033F8"/>
    <w:rsid w:val="00405C6E"/>
    <w:rsid w:val="004064A7"/>
    <w:rsid w:val="004079C0"/>
    <w:rsid w:val="004147BD"/>
    <w:rsid w:val="00415933"/>
    <w:rsid w:val="00422519"/>
    <w:rsid w:val="004225BD"/>
    <w:rsid w:val="004248EF"/>
    <w:rsid w:val="00430060"/>
    <w:rsid w:val="00435A77"/>
    <w:rsid w:val="0043636A"/>
    <w:rsid w:val="004472A6"/>
    <w:rsid w:val="00455147"/>
    <w:rsid w:val="004579DD"/>
    <w:rsid w:val="00457FC7"/>
    <w:rsid w:val="0046068B"/>
    <w:rsid w:val="00460FD9"/>
    <w:rsid w:val="004613CE"/>
    <w:rsid w:val="00462F84"/>
    <w:rsid w:val="00464502"/>
    <w:rsid w:val="00465E11"/>
    <w:rsid w:val="004662D8"/>
    <w:rsid w:val="00467A2F"/>
    <w:rsid w:val="00472210"/>
    <w:rsid w:val="0047222E"/>
    <w:rsid w:val="00473AE0"/>
    <w:rsid w:val="0047651F"/>
    <w:rsid w:val="004801F5"/>
    <w:rsid w:val="00481C7A"/>
    <w:rsid w:val="00484D01"/>
    <w:rsid w:val="004870B9"/>
    <w:rsid w:val="00490C65"/>
    <w:rsid w:val="00493289"/>
    <w:rsid w:val="00494546"/>
    <w:rsid w:val="0049546E"/>
    <w:rsid w:val="004963F9"/>
    <w:rsid w:val="00496ADA"/>
    <w:rsid w:val="004A08F4"/>
    <w:rsid w:val="004A1F48"/>
    <w:rsid w:val="004A635A"/>
    <w:rsid w:val="004A7295"/>
    <w:rsid w:val="004A7F48"/>
    <w:rsid w:val="004B0A93"/>
    <w:rsid w:val="004B1686"/>
    <w:rsid w:val="004B2836"/>
    <w:rsid w:val="004B39F1"/>
    <w:rsid w:val="004B3CBA"/>
    <w:rsid w:val="004C3B07"/>
    <w:rsid w:val="004D2666"/>
    <w:rsid w:val="004D4572"/>
    <w:rsid w:val="004D56D1"/>
    <w:rsid w:val="004E148C"/>
    <w:rsid w:val="004E22FB"/>
    <w:rsid w:val="004E4ED9"/>
    <w:rsid w:val="004E7D6A"/>
    <w:rsid w:val="004F5E08"/>
    <w:rsid w:val="004F643C"/>
    <w:rsid w:val="00501A35"/>
    <w:rsid w:val="00505775"/>
    <w:rsid w:val="0051084E"/>
    <w:rsid w:val="005108F3"/>
    <w:rsid w:val="0051145C"/>
    <w:rsid w:val="00512E9A"/>
    <w:rsid w:val="005164D0"/>
    <w:rsid w:val="00520534"/>
    <w:rsid w:val="005211C0"/>
    <w:rsid w:val="00524653"/>
    <w:rsid w:val="00526B14"/>
    <w:rsid w:val="00527BB9"/>
    <w:rsid w:val="00532D30"/>
    <w:rsid w:val="0053501F"/>
    <w:rsid w:val="00536958"/>
    <w:rsid w:val="005370D7"/>
    <w:rsid w:val="0054128F"/>
    <w:rsid w:val="0054210E"/>
    <w:rsid w:val="00546CC3"/>
    <w:rsid w:val="0054770D"/>
    <w:rsid w:val="005519AC"/>
    <w:rsid w:val="00551AB4"/>
    <w:rsid w:val="00552E13"/>
    <w:rsid w:val="00560672"/>
    <w:rsid w:val="0056083C"/>
    <w:rsid w:val="0056366A"/>
    <w:rsid w:val="00563836"/>
    <w:rsid w:val="005642DD"/>
    <w:rsid w:val="005734CA"/>
    <w:rsid w:val="00577FC0"/>
    <w:rsid w:val="0058007A"/>
    <w:rsid w:val="00582992"/>
    <w:rsid w:val="00585214"/>
    <w:rsid w:val="00591F8A"/>
    <w:rsid w:val="00595135"/>
    <w:rsid w:val="005969DE"/>
    <w:rsid w:val="0059767A"/>
    <w:rsid w:val="005A1372"/>
    <w:rsid w:val="005A153A"/>
    <w:rsid w:val="005A314E"/>
    <w:rsid w:val="005A3674"/>
    <w:rsid w:val="005A6D94"/>
    <w:rsid w:val="005A7429"/>
    <w:rsid w:val="005B2F64"/>
    <w:rsid w:val="005B306C"/>
    <w:rsid w:val="005C099D"/>
    <w:rsid w:val="005C136C"/>
    <w:rsid w:val="005C2A65"/>
    <w:rsid w:val="005C5397"/>
    <w:rsid w:val="005C608D"/>
    <w:rsid w:val="005C7914"/>
    <w:rsid w:val="005D0385"/>
    <w:rsid w:val="005D1D4E"/>
    <w:rsid w:val="005D614A"/>
    <w:rsid w:val="005E10A9"/>
    <w:rsid w:val="005E192A"/>
    <w:rsid w:val="005E39E9"/>
    <w:rsid w:val="005E75FD"/>
    <w:rsid w:val="005E785C"/>
    <w:rsid w:val="005F4F70"/>
    <w:rsid w:val="005F58FD"/>
    <w:rsid w:val="00602D98"/>
    <w:rsid w:val="00603161"/>
    <w:rsid w:val="006044E2"/>
    <w:rsid w:val="006118AB"/>
    <w:rsid w:val="00632A89"/>
    <w:rsid w:val="00633867"/>
    <w:rsid w:val="00633884"/>
    <w:rsid w:val="00637D98"/>
    <w:rsid w:val="006422B2"/>
    <w:rsid w:val="0064298F"/>
    <w:rsid w:val="00643036"/>
    <w:rsid w:val="00643D61"/>
    <w:rsid w:val="00644337"/>
    <w:rsid w:val="00645856"/>
    <w:rsid w:val="00651CE2"/>
    <w:rsid w:val="006563A5"/>
    <w:rsid w:val="0065719F"/>
    <w:rsid w:val="00657D04"/>
    <w:rsid w:val="006604AB"/>
    <w:rsid w:val="00663A79"/>
    <w:rsid w:val="00663AC9"/>
    <w:rsid w:val="00671811"/>
    <w:rsid w:val="00672ED3"/>
    <w:rsid w:val="006753F1"/>
    <w:rsid w:val="00675BCE"/>
    <w:rsid w:val="00675C63"/>
    <w:rsid w:val="00676226"/>
    <w:rsid w:val="0067718B"/>
    <w:rsid w:val="00680050"/>
    <w:rsid w:val="006815F8"/>
    <w:rsid w:val="00682F2A"/>
    <w:rsid w:val="00683C25"/>
    <w:rsid w:val="00684403"/>
    <w:rsid w:val="006851AC"/>
    <w:rsid w:val="00686FAB"/>
    <w:rsid w:val="00690AAA"/>
    <w:rsid w:val="00692EB1"/>
    <w:rsid w:val="00692FD2"/>
    <w:rsid w:val="006947A6"/>
    <w:rsid w:val="00695855"/>
    <w:rsid w:val="006A0C99"/>
    <w:rsid w:val="006A4F26"/>
    <w:rsid w:val="006A7188"/>
    <w:rsid w:val="006B02CD"/>
    <w:rsid w:val="006B07C5"/>
    <w:rsid w:val="006B100E"/>
    <w:rsid w:val="006B7DAC"/>
    <w:rsid w:val="006C12D5"/>
    <w:rsid w:val="006C4A74"/>
    <w:rsid w:val="006D0910"/>
    <w:rsid w:val="006D257D"/>
    <w:rsid w:val="006D5522"/>
    <w:rsid w:val="006E4F77"/>
    <w:rsid w:val="006E55C3"/>
    <w:rsid w:val="006F0019"/>
    <w:rsid w:val="006F36F2"/>
    <w:rsid w:val="006F5B39"/>
    <w:rsid w:val="006F608A"/>
    <w:rsid w:val="00700BF8"/>
    <w:rsid w:val="007055FB"/>
    <w:rsid w:val="00705AED"/>
    <w:rsid w:val="00710827"/>
    <w:rsid w:val="00710DD0"/>
    <w:rsid w:val="007115D6"/>
    <w:rsid w:val="0071748B"/>
    <w:rsid w:val="0073317E"/>
    <w:rsid w:val="0073426E"/>
    <w:rsid w:val="00734652"/>
    <w:rsid w:val="0073486B"/>
    <w:rsid w:val="00734DB1"/>
    <w:rsid w:val="00736531"/>
    <w:rsid w:val="00737B0A"/>
    <w:rsid w:val="007427C0"/>
    <w:rsid w:val="00743F20"/>
    <w:rsid w:val="007464A1"/>
    <w:rsid w:val="007472E8"/>
    <w:rsid w:val="00751189"/>
    <w:rsid w:val="00754470"/>
    <w:rsid w:val="00762C6E"/>
    <w:rsid w:val="00765177"/>
    <w:rsid w:val="00765EF7"/>
    <w:rsid w:val="007718B6"/>
    <w:rsid w:val="007769C8"/>
    <w:rsid w:val="00776EBD"/>
    <w:rsid w:val="00777320"/>
    <w:rsid w:val="00777E1C"/>
    <w:rsid w:val="00781570"/>
    <w:rsid w:val="00785543"/>
    <w:rsid w:val="00787467"/>
    <w:rsid w:val="0079169E"/>
    <w:rsid w:val="007933FE"/>
    <w:rsid w:val="0079397D"/>
    <w:rsid w:val="00793CD6"/>
    <w:rsid w:val="00794B59"/>
    <w:rsid w:val="00794F52"/>
    <w:rsid w:val="007959E8"/>
    <w:rsid w:val="00796D3E"/>
    <w:rsid w:val="007B1A21"/>
    <w:rsid w:val="007B3C2B"/>
    <w:rsid w:val="007B72F0"/>
    <w:rsid w:val="007C4FC6"/>
    <w:rsid w:val="007C7933"/>
    <w:rsid w:val="007D3426"/>
    <w:rsid w:val="007D35CE"/>
    <w:rsid w:val="007D6782"/>
    <w:rsid w:val="007D6899"/>
    <w:rsid w:val="007E142A"/>
    <w:rsid w:val="007E3ECC"/>
    <w:rsid w:val="007F6ADF"/>
    <w:rsid w:val="007F7619"/>
    <w:rsid w:val="008101D5"/>
    <w:rsid w:val="00810EE5"/>
    <w:rsid w:val="00811700"/>
    <w:rsid w:val="0081175F"/>
    <w:rsid w:val="00816699"/>
    <w:rsid w:val="00817A3D"/>
    <w:rsid w:val="00821DB4"/>
    <w:rsid w:val="0082247D"/>
    <w:rsid w:val="00823AA5"/>
    <w:rsid w:val="00824130"/>
    <w:rsid w:val="00824755"/>
    <w:rsid w:val="00825503"/>
    <w:rsid w:val="00831D90"/>
    <w:rsid w:val="00833580"/>
    <w:rsid w:val="00835499"/>
    <w:rsid w:val="008357E6"/>
    <w:rsid w:val="00836F4E"/>
    <w:rsid w:val="008372B5"/>
    <w:rsid w:val="00837C87"/>
    <w:rsid w:val="00841B2C"/>
    <w:rsid w:val="00841CA3"/>
    <w:rsid w:val="00846F6C"/>
    <w:rsid w:val="008527E6"/>
    <w:rsid w:val="00860E35"/>
    <w:rsid w:val="00866EEC"/>
    <w:rsid w:val="00867BDC"/>
    <w:rsid w:val="00867D2E"/>
    <w:rsid w:val="0087080E"/>
    <w:rsid w:val="008737F5"/>
    <w:rsid w:val="00877ABD"/>
    <w:rsid w:val="00877F0C"/>
    <w:rsid w:val="00881044"/>
    <w:rsid w:val="00884799"/>
    <w:rsid w:val="008930A8"/>
    <w:rsid w:val="008A4B6A"/>
    <w:rsid w:val="008A76AE"/>
    <w:rsid w:val="008B202E"/>
    <w:rsid w:val="008B32DC"/>
    <w:rsid w:val="008C206E"/>
    <w:rsid w:val="008C269D"/>
    <w:rsid w:val="008C346F"/>
    <w:rsid w:val="008C56A8"/>
    <w:rsid w:val="008C78AC"/>
    <w:rsid w:val="008D3BA5"/>
    <w:rsid w:val="008D6CAD"/>
    <w:rsid w:val="008E148F"/>
    <w:rsid w:val="008E1660"/>
    <w:rsid w:val="008E5700"/>
    <w:rsid w:val="008E7695"/>
    <w:rsid w:val="008F42A0"/>
    <w:rsid w:val="008F4522"/>
    <w:rsid w:val="0090029F"/>
    <w:rsid w:val="009031B6"/>
    <w:rsid w:val="00907C98"/>
    <w:rsid w:val="00910BEF"/>
    <w:rsid w:val="009111B2"/>
    <w:rsid w:val="00914CC6"/>
    <w:rsid w:val="0093253F"/>
    <w:rsid w:val="0093309E"/>
    <w:rsid w:val="0093464C"/>
    <w:rsid w:val="00937A74"/>
    <w:rsid w:val="00940220"/>
    <w:rsid w:val="00946FB7"/>
    <w:rsid w:val="00951B8A"/>
    <w:rsid w:val="00953121"/>
    <w:rsid w:val="00954402"/>
    <w:rsid w:val="00955194"/>
    <w:rsid w:val="009577C1"/>
    <w:rsid w:val="009644DE"/>
    <w:rsid w:val="0096451C"/>
    <w:rsid w:val="009705C1"/>
    <w:rsid w:val="00970E52"/>
    <w:rsid w:val="009713E3"/>
    <w:rsid w:val="009719B3"/>
    <w:rsid w:val="0097212C"/>
    <w:rsid w:val="009765A4"/>
    <w:rsid w:val="0098500B"/>
    <w:rsid w:val="009856F9"/>
    <w:rsid w:val="00986549"/>
    <w:rsid w:val="00992FE7"/>
    <w:rsid w:val="00995A98"/>
    <w:rsid w:val="0099700A"/>
    <w:rsid w:val="009A14B8"/>
    <w:rsid w:val="009A15FE"/>
    <w:rsid w:val="009A264E"/>
    <w:rsid w:val="009A43BC"/>
    <w:rsid w:val="009A7830"/>
    <w:rsid w:val="009B113F"/>
    <w:rsid w:val="009C0213"/>
    <w:rsid w:val="009C063C"/>
    <w:rsid w:val="009C3271"/>
    <w:rsid w:val="009C448B"/>
    <w:rsid w:val="009C70F2"/>
    <w:rsid w:val="009D1178"/>
    <w:rsid w:val="009D257A"/>
    <w:rsid w:val="009D2A8A"/>
    <w:rsid w:val="009D30F2"/>
    <w:rsid w:val="009D321E"/>
    <w:rsid w:val="009D32C1"/>
    <w:rsid w:val="009E5922"/>
    <w:rsid w:val="009E73CE"/>
    <w:rsid w:val="009F6BC6"/>
    <w:rsid w:val="009F6E05"/>
    <w:rsid w:val="009F7022"/>
    <w:rsid w:val="00A03E8B"/>
    <w:rsid w:val="00A05C8F"/>
    <w:rsid w:val="00A05D7A"/>
    <w:rsid w:val="00A06AA1"/>
    <w:rsid w:val="00A11DE1"/>
    <w:rsid w:val="00A23FCC"/>
    <w:rsid w:val="00A26DCE"/>
    <w:rsid w:val="00A34518"/>
    <w:rsid w:val="00A423DA"/>
    <w:rsid w:val="00A42D86"/>
    <w:rsid w:val="00A436DF"/>
    <w:rsid w:val="00A45269"/>
    <w:rsid w:val="00A45897"/>
    <w:rsid w:val="00A465AA"/>
    <w:rsid w:val="00A51E8B"/>
    <w:rsid w:val="00A52CE1"/>
    <w:rsid w:val="00A569DA"/>
    <w:rsid w:val="00A60684"/>
    <w:rsid w:val="00A63166"/>
    <w:rsid w:val="00A66B00"/>
    <w:rsid w:val="00A67340"/>
    <w:rsid w:val="00A70658"/>
    <w:rsid w:val="00A76F71"/>
    <w:rsid w:val="00A80E27"/>
    <w:rsid w:val="00A81D41"/>
    <w:rsid w:val="00A935B1"/>
    <w:rsid w:val="00A96515"/>
    <w:rsid w:val="00AA0AAE"/>
    <w:rsid w:val="00AA0C47"/>
    <w:rsid w:val="00AA2F25"/>
    <w:rsid w:val="00AB065A"/>
    <w:rsid w:val="00AB17F1"/>
    <w:rsid w:val="00AB3C94"/>
    <w:rsid w:val="00AB7113"/>
    <w:rsid w:val="00AC1E35"/>
    <w:rsid w:val="00AC507C"/>
    <w:rsid w:val="00AC5F3A"/>
    <w:rsid w:val="00AD1A4A"/>
    <w:rsid w:val="00AD3704"/>
    <w:rsid w:val="00AD394C"/>
    <w:rsid w:val="00AD4DB4"/>
    <w:rsid w:val="00AE1128"/>
    <w:rsid w:val="00AF5698"/>
    <w:rsid w:val="00AF76BD"/>
    <w:rsid w:val="00B007BB"/>
    <w:rsid w:val="00B02480"/>
    <w:rsid w:val="00B0310C"/>
    <w:rsid w:val="00B03585"/>
    <w:rsid w:val="00B04F18"/>
    <w:rsid w:val="00B10157"/>
    <w:rsid w:val="00B11722"/>
    <w:rsid w:val="00B12F6A"/>
    <w:rsid w:val="00B142B5"/>
    <w:rsid w:val="00B14E65"/>
    <w:rsid w:val="00B15AD2"/>
    <w:rsid w:val="00B16281"/>
    <w:rsid w:val="00B17C4A"/>
    <w:rsid w:val="00B2160C"/>
    <w:rsid w:val="00B23006"/>
    <w:rsid w:val="00B23D0E"/>
    <w:rsid w:val="00B271F4"/>
    <w:rsid w:val="00B32737"/>
    <w:rsid w:val="00B35A4A"/>
    <w:rsid w:val="00B43D93"/>
    <w:rsid w:val="00B446A8"/>
    <w:rsid w:val="00B46BDA"/>
    <w:rsid w:val="00B47155"/>
    <w:rsid w:val="00B515E8"/>
    <w:rsid w:val="00B5313D"/>
    <w:rsid w:val="00B5637B"/>
    <w:rsid w:val="00B63B29"/>
    <w:rsid w:val="00B6761A"/>
    <w:rsid w:val="00B705DD"/>
    <w:rsid w:val="00B72AE5"/>
    <w:rsid w:val="00B73A7A"/>
    <w:rsid w:val="00B771B4"/>
    <w:rsid w:val="00B803C6"/>
    <w:rsid w:val="00B827F8"/>
    <w:rsid w:val="00B86357"/>
    <w:rsid w:val="00B86D72"/>
    <w:rsid w:val="00B87410"/>
    <w:rsid w:val="00B9384B"/>
    <w:rsid w:val="00BA3447"/>
    <w:rsid w:val="00BA67B7"/>
    <w:rsid w:val="00BA7A57"/>
    <w:rsid w:val="00BB074E"/>
    <w:rsid w:val="00BB606D"/>
    <w:rsid w:val="00BC014A"/>
    <w:rsid w:val="00BC0CCE"/>
    <w:rsid w:val="00BC0CD5"/>
    <w:rsid w:val="00BC124D"/>
    <w:rsid w:val="00BC5ECC"/>
    <w:rsid w:val="00BC62E1"/>
    <w:rsid w:val="00BD1636"/>
    <w:rsid w:val="00BD3F75"/>
    <w:rsid w:val="00BD49E6"/>
    <w:rsid w:val="00BD6179"/>
    <w:rsid w:val="00BD7DAD"/>
    <w:rsid w:val="00BE701A"/>
    <w:rsid w:val="00BE773E"/>
    <w:rsid w:val="00BF10DC"/>
    <w:rsid w:val="00BF3BCF"/>
    <w:rsid w:val="00C01102"/>
    <w:rsid w:val="00C021DE"/>
    <w:rsid w:val="00C10715"/>
    <w:rsid w:val="00C14158"/>
    <w:rsid w:val="00C1661E"/>
    <w:rsid w:val="00C1668B"/>
    <w:rsid w:val="00C204FF"/>
    <w:rsid w:val="00C24645"/>
    <w:rsid w:val="00C25868"/>
    <w:rsid w:val="00C30A14"/>
    <w:rsid w:val="00C30C2F"/>
    <w:rsid w:val="00C3194D"/>
    <w:rsid w:val="00C40B74"/>
    <w:rsid w:val="00C41962"/>
    <w:rsid w:val="00C4750F"/>
    <w:rsid w:val="00C47E83"/>
    <w:rsid w:val="00C54126"/>
    <w:rsid w:val="00C55FD1"/>
    <w:rsid w:val="00C57037"/>
    <w:rsid w:val="00C630A6"/>
    <w:rsid w:val="00C666D6"/>
    <w:rsid w:val="00C67E75"/>
    <w:rsid w:val="00C7452A"/>
    <w:rsid w:val="00C752F1"/>
    <w:rsid w:val="00C77820"/>
    <w:rsid w:val="00C82BA6"/>
    <w:rsid w:val="00C85EF4"/>
    <w:rsid w:val="00C93156"/>
    <w:rsid w:val="00C93A73"/>
    <w:rsid w:val="00C94BBD"/>
    <w:rsid w:val="00C9623C"/>
    <w:rsid w:val="00CA169B"/>
    <w:rsid w:val="00CA377D"/>
    <w:rsid w:val="00CB05E1"/>
    <w:rsid w:val="00CC0184"/>
    <w:rsid w:val="00CC118C"/>
    <w:rsid w:val="00CC2231"/>
    <w:rsid w:val="00CC649B"/>
    <w:rsid w:val="00CD07C3"/>
    <w:rsid w:val="00CD1B79"/>
    <w:rsid w:val="00CD57D0"/>
    <w:rsid w:val="00CE0653"/>
    <w:rsid w:val="00CE105C"/>
    <w:rsid w:val="00CE3A67"/>
    <w:rsid w:val="00CE4ED6"/>
    <w:rsid w:val="00CF7E89"/>
    <w:rsid w:val="00D00FD2"/>
    <w:rsid w:val="00D0566C"/>
    <w:rsid w:val="00D07A7D"/>
    <w:rsid w:val="00D121BF"/>
    <w:rsid w:val="00D13541"/>
    <w:rsid w:val="00D1482E"/>
    <w:rsid w:val="00D16C08"/>
    <w:rsid w:val="00D17CC0"/>
    <w:rsid w:val="00D2187B"/>
    <w:rsid w:val="00D22061"/>
    <w:rsid w:val="00D2383E"/>
    <w:rsid w:val="00D27207"/>
    <w:rsid w:val="00D301EF"/>
    <w:rsid w:val="00D334A5"/>
    <w:rsid w:val="00D33F72"/>
    <w:rsid w:val="00D36C0E"/>
    <w:rsid w:val="00D37190"/>
    <w:rsid w:val="00D40508"/>
    <w:rsid w:val="00D41A20"/>
    <w:rsid w:val="00D50CDB"/>
    <w:rsid w:val="00D613CE"/>
    <w:rsid w:val="00D61472"/>
    <w:rsid w:val="00D61B54"/>
    <w:rsid w:val="00D657D4"/>
    <w:rsid w:val="00D70FA2"/>
    <w:rsid w:val="00D74D94"/>
    <w:rsid w:val="00D75F08"/>
    <w:rsid w:val="00D81175"/>
    <w:rsid w:val="00D82517"/>
    <w:rsid w:val="00D84055"/>
    <w:rsid w:val="00D84BDF"/>
    <w:rsid w:val="00D85D12"/>
    <w:rsid w:val="00D90948"/>
    <w:rsid w:val="00D90BF0"/>
    <w:rsid w:val="00D92B5B"/>
    <w:rsid w:val="00D92DBE"/>
    <w:rsid w:val="00D93152"/>
    <w:rsid w:val="00D93AFC"/>
    <w:rsid w:val="00D93E88"/>
    <w:rsid w:val="00D94523"/>
    <w:rsid w:val="00D9550D"/>
    <w:rsid w:val="00D9602A"/>
    <w:rsid w:val="00D978E4"/>
    <w:rsid w:val="00DA0198"/>
    <w:rsid w:val="00DA26CC"/>
    <w:rsid w:val="00DA2B7F"/>
    <w:rsid w:val="00DA6544"/>
    <w:rsid w:val="00DB41E6"/>
    <w:rsid w:val="00DC35C3"/>
    <w:rsid w:val="00DC4F95"/>
    <w:rsid w:val="00DC60DD"/>
    <w:rsid w:val="00DC6C25"/>
    <w:rsid w:val="00DC7327"/>
    <w:rsid w:val="00DD029A"/>
    <w:rsid w:val="00DD1D51"/>
    <w:rsid w:val="00DD2CF6"/>
    <w:rsid w:val="00DD3BCE"/>
    <w:rsid w:val="00DD4C62"/>
    <w:rsid w:val="00DD59EA"/>
    <w:rsid w:val="00DE5011"/>
    <w:rsid w:val="00DF0C01"/>
    <w:rsid w:val="00DF42B2"/>
    <w:rsid w:val="00DF7C64"/>
    <w:rsid w:val="00E035B0"/>
    <w:rsid w:val="00E041E8"/>
    <w:rsid w:val="00E045ED"/>
    <w:rsid w:val="00E06C4C"/>
    <w:rsid w:val="00E07EA3"/>
    <w:rsid w:val="00E16804"/>
    <w:rsid w:val="00E21861"/>
    <w:rsid w:val="00E23695"/>
    <w:rsid w:val="00E263C7"/>
    <w:rsid w:val="00E306D6"/>
    <w:rsid w:val="00E30D17"/>
    <w:rsid w:val="00E31394"/>
    <w:rsid w:val="00E36A30"/>
    <w:rsid w:val="00E43EA6"/>
    <w:rsid w:val="00E4616E"/>
    <w:rsid w:val="00E52427"/>
    <w:rsid w:val="00E52DF4"/>
    <w:rsid w:val="00E53781"/>
    <w:rsid w:val="00E53D63"/>
    <w:rsid w:val="00E56317"/>
    <w:rsid w:val="00E602E0"/>
    <w:rsid w:val="00E609CC"/>
    <w:rsid w:val="00E612BF"/>
    <w:rsid w:val="00E6431C"/>
    <w:rsid w:val="00E65BBE"/>
    <w:rsid w:val="00E723C4"/>
    <w:rsid w:val="00E86495"/>
    <w:rsid w:val="00E96D54"/>
    <w:rsid w:val="00E97167"/>
    <w:rsid w:val="00EA0555"/>
    <w:rsid w:val="00EA2761"/>
    <w:rsid w:val="00EA4769"/>
    <w:rsid w:val="00EA6401"/>
    <w:rsid w:val="00EB0DB4"/>
    <w:rsid w:val="00EB44CB"/>
    <w:rsid w:val="00EB5471"/>
    <w:rsid w:val="00EC5B54"/>
    <w:rsid w:val="00ED0C14"/>
    <w:rsid w:val="00EE09BF"/>
    <w:rsid w:val="00EE2DE7"/>
    <w:rsid w:val="00EE5D5C"/>
    <w:rsid w:val="00EF5FA7"/>
    <w:rsid w:val="00F03D5A"/>
    <w:rsid w:val="00F0569C"/>
    <w:rsid w:val="00F1074F"/>
    <w:rsid w:val="00F11781"/>
    <w:rsid w:val="00F12911"/>
    <w:rsid w:val="00F135DB"/>
    <w:rsid w:val="00F26995"/>
    <w:rsid w:val="00F33AC9"/>
    <w:rsid w:val="00F3502E"/>
    <w:rsid w:val="00F357B7"/>
    <w:rsid w:val="00F408C9"/>
    <w:rsid w:val="00F507D8"/>
    <w:rsid w:val="00F52C8F"/>
    <w:rsid w:val="00F64607"/>
    <w:rsid w:val="00F6518A"/>
    <w:rsid w:val="00F72D9F"/>
    <w:rsid w:val="00F75778"/>
    <w:rsid w:val="00F80999"/>
    <w:rsid w:val="00F82FC5"/>
    <w:rsid w:val="00F8589B"/>
    <w:rsid w:val="00F85FDD"/>
    <w:rsid w:val="00F86779"/>
    <w:rsid w:val="00F86B64"/>
    <w:rsid w:val="00F933FD"/>
    <w:rsid w:val="00F93498"/>
    <w:rsid w:val="00F943D6"/>
    <w:rsid w:val="00F95A20"/>
    <w:rsid w:val="00F95CBC"/>
    <w:rsid w:val="00FA4375"/>
    <w:rsid w:val="00FA44D3"/>
    <w:rsid w:val="00FA5B11"/>
    <w:rsid w:val="00FA68AB"/>
    <w:rsid w:val="00FB163E"/>
    <w:rsid w:val="00FC4060"/>
    <w:rsid w:val="00FD01B2"/>
    <w:rsid w:val="00FD1371"/>
    <w:rsid w:val="00FD2A24"/>
    <w:rsid w:val="00FD3F16"/>
    <w:rsid w:val="00FE15A2"/>
    <w:rsid w:val="00FE2315"/>
    <w:rsid w:val="00FE5E9E"/>
    <w:rsid w:val="00FE63BE"/>
    <w:rsid w:val="00FE6B4E"/>
    <w:rsid w:val="00FF7FA6"/>
    <w:rsid w:val="12535711"/>
    <w:rsid w:val="1639A5F5"/>
    <w:rsid w:val="359B5281"/>
    <w:rsid w:val="4E2852CB"/>
    <w:rsid w:val="5B270CC1"/>
    <w:rsid w:val="684CF46F"/>
    <w:rsid w:val="79F44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04F02D"/>
  <w15:chartTrackingRefBased/>
  <w15:docId w15:val="{197DC30B-BE4F-4132-BBEF-0FDD710A5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Report"/>
    <w:qFormat/>
    <w:rsid w:val="00F85FDD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aliases w:val="Report Heading"/>
    <w:basedOn w:val="Normal"/>
    <w:next w:val="NoSpacing"/>
    <w:link w:val="Heading1Char"/>
    <w:autoRedefine/>
    <w:uiPriority w:val="9"/>
    <w:qFormat/>
    <w:rsid w:val="00737B0A"/>
    <w:pPr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12F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ADF"/>
    <w:rPr>
      <w:color w:val="605E5C"/>
      <w:shd w:val="clear" w:color="auto" w:fill="E1DFDD"/>
    </w:rPr>
  </w:style>
  <w:style w:type="character" w:customStyle="1" w:styleId="str">
    <w:name w:val="str"/>
    <w:basedOn w:val="DefaultParagraphFont"/>
    <w:rsid w:val="00995A98"/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Heading1Char">
    <w:name w:val="Heading 1 Char"/>
    <w:aliases w:val="Report Heading Char"/>
    <w:basedOn w:val="DefaultParagraphFont"/>
    <w:link w:val="Heading1"/>
    <w:uiPriority w:val="9"/>
    <w:rsid w:val="00737B0A"/>
    <w:rPr>
      <w:rFonts w:ascii="Times New Roman" w:hAnsi="Times New Roman"/>
      <w:b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7080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7080E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7080E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B72AE5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EB4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4C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B4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4CB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375CF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6636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30C2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NatesStyle">
    <w:name w:val="Nate's Style"/>
    <w:basedOn w:val="TableGridLight"/>
    <w:uiPriority w:val="99"/>
    <w:rsid w:val="009856F9"/>
    <w:tblPr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rPr>
      <w:cantSplit/>
      <w:tblHeader/>
    </w:trPr>
    <w:tcPr>
      <w:shd w:val="clear" w:color="auto" w:fill="auto"/>
    </w:tcPr>
  </w:style>
  <w:style w:type="table" w:styleId="TableGridLight">
    <w:name w:val="Grid Table Light"/>
    <w:basedOn w:val="TableNormal"/>
    <w:uiPriority w:val="40"/>
    <w:rsid w:val="009856F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5F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5F08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564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04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randomnerdtutorials.com/nextion-display-with-arduino-getting-started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BDE4BF9BE0406AB30D68D8A6FDB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F85FD-8537-4D31-963C-CF1932F6976E}"/>
      </w:docPartPr>
      <w:docPartBody>
        <w:p w:rsidR="00E97590" w:rsidRDefault="00987A00" w:rsidP="00987A00">
          <w:pPr>
            <w:pStyle w:val="63BDE4BF9BE0406AB30D68D8A6FDBA9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E09F1151B6F5458EA24C8D7175124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801A9-79E1-4236-9047-A3CC0AC4384B}"/>
      </w:docPartPr>
      <w:docPartBody>
        <w:p w:rsidR="00E97590" w:rsidRDefault="00987A00" w:rsidP="00987A00">
          <w:pPr>
            <w:pStyle w:val="E09F1151B6F5458EA24C8D7175124333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F4179E047D81417CA919D35F82AEF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AEEF1-1D50-4DAD-8B90-4101E6DFC2AF}"/>
      </w:docPartPr>
      <w:docPartBody>
        <w:p w:rsidR="00E97590" w:rsidRDefault="00987A00" w:rsidP="00987A00">
          <w:pPr>
            <w:pStyle w:val="F4179E047D81417CA919D35F82AEF6A6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7A00"/>
    <w:rsid w:val="00070C58"/>
    <w:rsid w:val="00295F61"/>
    <w:rsid w:val="00852A92"/>
    <w:rsid w:val="00987A00"/>
    <w:rsid w:val="00C90B0F"/>
    <w:rsid w:val="00D44BEB"/>
    <w:rsid w:val="00E97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1BC257076D64DF8932BF1D95DD3D0CB">
    <w:name w:val="91BC257076D64DF8932BF1D95DD3D0CB"/>
    <w:rsid w:val="00987A00"/>
  </w:style>
  <w:style w:type="paragraph" w:customStyle="1" w:styleId="63BDE4BF9BE0406AB30D68D8A6FDBA99">
    <w:name w:val="63BDE4BF9BE0406AB30D68D8A6FDBA99"/>
    <w:rsid w:val="00987A00"/>
  </w:style>
  <w:style w:type="paragraph" w:customStyle="1" w:styleId="E09F1151B6F5458EA24C8D7175124333">
    <w:name w:val="E09F1151B6F5458EA24C8D7175124333"/>
    <w:rsid w:val="00987A00"/>
  </w:style>
  <w:style w:type="paragraph" w:customStyle="1" w:styleId="F4179E047D81417CA919D35F82AEF6A6">
    <w:name w:val="F4179E047D81417CA919D35F82AEF6A6"/>
    <w:rsid w:val="00987A00"/>
  </w:style>
  <w:style w:type="paragraph" w:customStyle="1" w:styleId="F1E3352885F94EE0B272E5007ECFA9FE">
    <w:name w:val="F1E3352885F94EE0B272E5007ECFA9FE"/>
    <w:rsid w:val="00987A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2-0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8BE676-9286-433E-9543-3C8F6D499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9</TotalTime>
  <Pages>3</Pages>
  <Words>162</Words>
  <Characters>92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Condensation Controller</vt:lpstr>
      <vt:lpstr>Document revisions:</vt:lpstr>
      <vt:lpstr>Acknowledgements:</vt:lpstr>
      <vt:lpstr>Abstract:</vt:lpstr>
      <vt:lpstr>Observations:</vt:lpstr>
      <vt:lpstr>Project Goals: </vt:lpstr>
      <vt:lpstr>Solution:</vt:lpstr>
      <vt:lpstr>Experiment:</vt:lpstr>
      <vt:lpstr>Observations: </vt:lpstr>
      <vt:lpstr>Conclusions:</vt:lpstr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Screen</dc:title>
  <dc:subject>The 4-Winds Information Screen</dc:subject>
  <dc:creator>Nate Kew</dc:creator>
  <cp:keywords/>
  <dc:description/>
  <cp:lastModifiedBy>Nate Kew</cp:lastModifiedBy>
  <cp:revision>855</cp:revision>
  <cp:lastPrinted>2020-01-18T18:36:00Z</cp:lastPrinted>
  <dcterms:created xsi:type="dcterms:W3CDTF">2020-01-09T20:33:00Z</dcterms:created>
  <dcterms:modified xsi:type="dcterms:W3CDTF">2020-02-12T01:11:00Z</dcterms:modified>
</cp:coreProperties>
</file>